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2FA6" w:rsidRDefault="00E92AD9">
      <w:pP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</w:pPr>
      <w:hyperlink r:id="rId4" w:tgtFrame="mysql_doc" w:history="1">
        <w:r w:rsidR="00D10FE7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INSERT</w:t>
        </w:r>
      </w:hyperlink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FFFFFF"/>
        </w:rPr>
        <w:t>INTO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urses`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id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name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age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aadhar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gender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hospital`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nphone`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hyperlink r:id="rId5" w:anchor="function_values" w:tgtFrame="mysql_doc" w:history="1">
        <w:r w:rsidR="00D10FE7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LUES</w:t>
        </w:r>
      </w:hyperlink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1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Khushi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41725848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Zynova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451458752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2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Hetvi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527584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Saifee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584976821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3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Sanyukta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1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584751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JJ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578842241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Palak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85471975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Zynova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987574814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05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Dikshita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7548514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F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Hiranandani Hospital'</w:t>
      </w:r>
      <w:r w:rsidR="00D10FE7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10FE7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10FE7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5487284842'</w:t>
      </w:r>
      <w:r w:rsidR="00D10FE7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</w:p>
    <w:p w:rsidR="00DE6E3B" w:rsidRDefault="00DE6E3B"/>
    <w:p w:rsidR="00DE6E3B" w:rsidRDefault="00E92AD9">
      <w:pP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</w:pPr>
      <w:hyperlink r:id="rId6" w:tgtFrame="mysql_doc" w:history="1">
        <w:r w:rsidR="00DE6E3B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INSERT</w:t>
        </w:r>
      </w:hyperlink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FFFFFF"/>
        </w:rPr>
        <w:t>INTO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olunteers`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E6E3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id`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name`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age`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gender`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aadhar`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FFFFFF"/>
        </w:rPr>
        <w:t>`vphone`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hyperlink r:id="rId7" w:anchor="function_values" w:tgtFrame="mysql_doc" w:history="1">
        <w:r w:rsidR="00DE6E3B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LUES</w:t>
        </w:r>
      </w:hyperlink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1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Vinod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7876175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9372222626'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2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Rohan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87871659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9658751787'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3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Kaushik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8751574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854872587'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4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Varoon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8454875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5884715877'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5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Abdemanaf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20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5218751'</w:t>
      </w:r>
      <w:r w:rsidR="00DE6E3B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DE6E3B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DE6E3B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6988421787'</w:t>
      </w:r>
      <w:r w:rsidR="00DE6E3B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</w:p>
    <w:p w:rsidR="000A553A" w:rsidRDefault="000A553A">
      <w:pP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</w:pPr>
    </w:p>
    <w:p w:rsidR="000A553A" w:rsidRDefault="00E92AD9" w:rsidP="000A553A">
      <w:pPr>
        <w:rPr>
          <w:rStyle w:val="cm-bracket"/>
          <w:rFonts w:ascii="Courier New" w:hAnsi="Courier New" w:cs="Courier New"/>
          <w:color w:val="999977"/>
          <w:sz w:val="20"/>
          <w:szCs w:val="20"/>
        </w:rPr>
      </w:pPr>
      <w:hyperlink r:id="rId8" w:tgtFrame="mysql_doc" w:history="1">
        <w:r w:rsidR="000A553A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INSERT</w:t>
        </w:r>
      </w:hyperlink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keyword"/>
          <w:rFonts w:ascii="Courier New" w:hAnsi="Courier New" w:cs="Courier New"/>
          <w:color w:val="770088"/>
          <w:sz w:val="20"/>
          <w:szCs w:val="20"/>
        </w:rPr>
        <w:t>INTO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centre`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(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regnum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centrename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location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pincode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cphone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cemail`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)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hyperlink r:id="rId9" w:anchor="function_values" w:tgtFrame="mysql_doc" w:history="1">
        <w:r w:rsidR="000A553A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LUES</w:t>
        </w:r>
      </w:hyperlink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(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410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KJ Blood donation centre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Vidyavihar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400075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9851878717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v.ghanchi@somaiya.edu'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)</w:t>
      </w:r>
    </w:p>
    <w:p w:rsidR="00D2278E" w:rsidRDefault="00D2278E" w:rsidP="000A553A">
      <w:pPr>
        <w:rPr>
          <w:rFonts w:ascii="Courier New" w:hAnsi="Courier New" w:cs="Courier New"/>
          <w:color w:val="444444"/>
          <w:sz w:val="20"/>
          <w:szCs w:val="20"/>
        </w:rPr>
      </w:pPr>
    </w:p>
    <w:p w:rsidR="000A553A" w:rsidRDefault="00E92AD9" w:rsidP="000A553A">
      <w:pPr>
        <w:rPr>
          <w:rFonts w:ascii="Courier New" w:hAnsi="Courier New" w:cs="Courier New"/>
          <w:color w:val="444444"/>
          <w:sz w:val="20"/>
          <w:szCs w:val="20"/>
        </w:rPr>
      </w:pPr>
      <w:hyperlink r:id="rId10" w:tgtFrame="mysql_doc" w:history="1">
        <w:r w:rsidR="000A553A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INSERT</w:t>
        </w:r>
      </w:hyperlink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keyword"/>
          <w:rFonts w:ascii="Courier New" w:hAnsi="Courier New" w:cs="Courier New"/>
          <w:color w:val="770088"/>
          <w:sz w:val="20"/>
          <w:szCs w:val="20"/>
        </w:rPr>
        <w:t>INTO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onor`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(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ID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name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aadhar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phone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bloodgrp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gender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age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address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weight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height`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variable-2"/>
          <w:rFonts w:ascii="Courier New" w:hAnsi="Courier New" w:cs="Courier New"/>
          <w:color w:val="0055AA"/>
          <w:sz w:val="20"/>
          <w:szCs w:val="20"/>
        </w:rPr>
        <w:t>`donated`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)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hyperlink r:id="rId11" w:anchor="function_values" w:tgtFrame="mysql_doc" w:history="1">
        <w:r w:rsidR="000A553A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LUES</w:t>
        </w:r>
      </w:hyperlink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(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1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Vinod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57487417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9372222626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A+ve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M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19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Ghatkopar East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72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172'</w:t>
      </w:r>
      <w:r w:rsidR="000A553A">
        <w:rPr>
          <w:rStyle w:val="cm-punctuation"/>
          <w:rFonts w:ascii="Courier New" w:hAnsi="Courier New" w:cs="Courier New"/>
          <w:color w:val="444444"/>
          <w:sz w:val="20"/>
          <w:szCs w:val="20"/>
        </w:rPr>
        <w:t>,</w:t>
      </w:r>
      <w:r w:rsidR="000A553A">
        <w:rPr>
          <w:rFonts w:ascii="Courier New" w:hAnsi="Courier New" w:cs="Courier New"/>
          <w:color w:val="444444"/>
          <w:sz w:val="20"/>
          <w:szCs w:val="20"/>
        </w:rPr>
        <w:t> </w:t>
      </w:r>
      <w:r w:rsidR="000A553A">
        <w:rPr>
          <w:rStyle w:val="cm-string"/>
          <w:rFonts w:ascii="Courier New" w:hAnsi="Courier New" w:cs="Courier New"/>
          <w:color w:val="AA1111"/>
          <w:sz w:val="20"/>
          <w:szCs w:val="20"/>
        </w:rPr>
        <w:t>'15 ml'</w:t>
      </w:r>
      <w:r w:rsidR="000A553A">
        <w:rPr>
          <w:rStyle w:val="cm-bracket"/>
          <w:rFonts w:ascii="Courier New" w:hAnsi="Courier New" w:cs="Courier New"/>
          <w:color w:val="999977"/>
          <w:sz w:val="20"/>
          <w:szCs w:val="20"/>
        </w:rPr>
        <w:t>)</w:t>
      </w:r>
      <w:r w:rsidR="00ED2DB8">
        <w:rPr>
          <w:rStyle w:val="cm-bracket"/>
          <w:rFonts w:ascii="Courier New" w:hAnsi="Courier New" w:cs="Courier New"/>
          <w:color w:val="999977"/>
          <w:sz w:val="20"/>
          <w:szCs w:val="20"/>
        </w:rPr>
        <w:t>,</w:t>
      </w:r>
      <w:r w:rsidR="00ED2DB8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(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3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Rohan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34748517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9877976247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AB+ve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M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9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Bhandup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70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70'</w:t>
      </w:r>
      <w:r w:rsidR="00ED2DB8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FFFFFF"/>
        </w:rPr>
        <w:t>,</w:t>
      </w:r>
      <w:r w:rsidR="00ED2DB8">
        <w:rPr>
          <w:rFonts w:ascii="Courier New" w:hAnsi="Courier New" w:cs="Courier New"/>
          <w:color w:val="444444"/>
          <w:sz w:val="20"/>
          <w:szCs w:val="20"/>
          <w:shd w:val="clear" w:color="auto" w:fill="FFFFFF"/>
        </w:rPr>
        <w:t> </w:t>
      </w:r>
      <w:r w:rsidR="00ED2DB8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FFFFFF"/>
        </w:rPr>
        <w:t>'15'</w:t>
      </w:r>
      <w:r w:rsidR="00ED2DB8"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FFFFFF"/>
        </w:rPr>
        <w:t>)</w:t>
      </w:r>
    </w:p>
    <w:p w:rsidR="000A553A" w:rsidRDefault="000A553A" w:rsidP="000A553A">
      <w:pPr>
        <w:shd w:val="clear" w:color="auto" w:fill="FFFFFF"/>
        <w:rPr>
          <w:rFonts w:ascii="Verdana" w:hAnsi="Verdana" w:cs="Times New Roman"/>
          <w:color w:val="222222"/>
          <w:sz w:val="20"/>
          <w:szCs w:val="20"/>
        </w:rPr>
      </w:pPr>
      <w:bookmarkStart w:id="0" w:name="_GoBack"/>
      <w:bookmarkEnd w:id="0"/>
    </w:p>
    <w:sectPr w:rsidR="000A55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NbIwNDQ3NzMwMLBQ0lEKTi0uzszPAykwrAUAq5jAciwAAAA="/>
  </w:docVars>
  <w:rsids>
    <w:rsidRoot w:val="00D10FE7"/>
    <w:rsid w:val="000A553A"/>
    <w:rsid w:val="00852FA6"/>
    <w:rsid w:val="00D10FE7"/>
    <w:rsid w:val="00D2278E"/>
    <w:rsid w:val="00DE6E3B"/>
    <w:rsid w:val="00E92AD9"/>
    <w:rsid w:val="00ED2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FCA919-6283-4D0A-8C90-AAF15E3BF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m-keyword">
    <w:name w:val="cm-keyword"/>
    <w:basedOn w:val="DefaultParagraphFont"/>
    <w:rsid w:val="00D10FE7"/>
  </w:style>
  <w:style w:type="character" w:styleId="Hyperlink">
    <w:name w:val="Hyperlink"/>
    <w:basedOn w:val="DefaultParagraphFont"/>
    <w:uiPriority w:val="99"/>
    <w:semiHidden/>
    <w:unhideWhenUsed/>
    <w:rsid w:val="00D10FE7"/>
    <w:rPr>
      <w:color w:val="0000FF"/>
      <w:u w:val="single"/>
    </w:rPr>
  </w:style>
  <w:style w:type="character" w:customStyle="1" w:styleId="cm-variable-2">
    <w:name w:val="cm-variable-2"/>
    <w:basedOn w:val="DefaultParagraphFont"/>
    <w:rsid w:val="00D10FE7"/>
  </w:style>
  <w:style w:type="character" w:customStyle="1" w:styleId="cm-bracket">
    <w:name w:val="cm-bracket"/>
    <w:basedOn w:val="DefaultParagraphFont"/>
    <w:rsid w:val="00D10FE7"/>
  </w:style>
  <w:style w:type="character" w:customStyle="1" w:styleId="cm-punctuation">
    <w:name w:val="cm-punctuation"/>
    <w:basedOn w:val="DefaultParagraphFont"/>
    <w:rsid w:val="00D10FE7"/>
  </w:style>
  <w:style w:type="character" w:customStyle="1" w:styleId="cm-string">
    <w:name w:val="cm-string"/>
    <w:basedOn w:val="DefaultParagraphFont"/>
    <w:rsid w:val="00D10F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051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46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0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660215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9023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10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3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1320496">
          <w:marLeft w:val="0"/>
          <w:marRight w:val="0"/>
          <w:marTop w:val="120"/>
          <w:marBottom w:val="0"/>
          <w:divBdr>
            <w:top w:val="single" w:sz="6" w:space="4" w:color="AAAAAA"/>
            <w:left w:val="single" w:sz="2" w:space="5" w:color="AAAAAA"/>
            <w:bottom w:val="single" w:sz="2" w:space="6" w:color="AAAAAA"/>
            <w:right w:val="single" w:sz="2" w:space="12" w:color="AAAAAA"/>
          </w:divBdr>
          <w:divsChild>
            <w:div w:id="6463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8.0/en/insert.html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://localhost/phpmyadmin/url.php?url=https://dev.mysql.com/doc/refman/8.0/en/miscellaneous-functions.ht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localhost/phpmyadmin/url.php?url=https://dev.mysql.com/doc/refman/8.0/en/insert.html" TargetMode="External"/><Relationship Id="rId11" Type="http://schemas.openxmlformats.org/officeDocument/2006/relationships/hyperlink" Target="http://localhost/phpmyadmin/url.php?url=https://dev.mysql.com/doc/refman/8.0/en/miscellaneous-functions.html" TargetMode="External"/><Relationship Id="rId5" Type="http://schemas.openxmlformats.org/officeDocument/2006/relationships/hyperlink" Target="http://localhost/phpmyadmin/url.php?url=https://dev.mysql.com/doc/refman/8.0/en/miscellaneous-functions.html" TargetMode="External"/><Relationship Id="rId10" Type="http://schemas.openxmlformats.org/officeDocument/2006/relationships/hyperlink" Target="http://localhost/phpmyadmin/url.php?url=https://dev.mysql.com/doc/refman/8.0/en/insert.html" TargetMode="External"/><Relationship Id="rId4" Type="http://schemas.openxmlformats.org/officeDocument/2006/relationships/hyperlink" Target="http://localhost/phpmyadmin/url.php?url=https://dev.mysql.com/doc/refman/8.0/en/insert.html" TargetMode="External"/><Relationship Id="rId9" Type="http://schemas.openxmlformats.org/officeDocument/2006/relationships/hyperlink" Target="http://localhost/phpmyadmin/url.php?url=https://dev.mysql.com/doc/refman/8.0/en/miscellaneous-function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4</Words>
  <Characters>2137</Characters>
  <Application>Microsoft Office Word</Application>
  <DocSecurity>0</DocSecurity>
  <Lines>17</Lines>
  <Paragraphs>5</Paragraphs>
  <ScaleCrop>false</ScaleCrop>
  <Company/>
  <LinksUpToDate>false</LinksUpToDate>
  <CharactersWithSpaces>2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ik Iyer</dc:creator>
  <cp:keywords/>
  <dc:description/>
  <cp:lastModifiedBy>Vinod Ramesh Ghanchi</cp:lastModifiedBy>
  <cp:revision>7</cp:revision>
  <dcterms:created xsi:type="dcterms:W3CDTF">2022-04-25T09:33:00Z</dcterms:created>
  <dcterms:modified xsi:type="dcterms:W3CDTF">2022-04-30T18:48:00Z</dcterms:modified>
</cp:coreProperties>
</file>